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2384C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4068F28" wp14:editId="2AAEB950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EF76A" w14:textId="77777777" w:rsidR="00512286" w:rsidRPr="0078353A" w:rsidRDefault="00512286" w:rsidP="0078353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1769A56" w14:textId="77777777" w:rsidR="00BE13CD" w:rsidRPr="0078353A" w:rsidRDefault="00BE13CD" w:rsidP="0078353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E0BC6C2" w14:textId="77777777" w:rsidR="00BE13CD" w:rsidRPr="0078353A" w:rsidRDefault="00BE13CD" w:rsidP="0078353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4D4E182" w14:textId="77777777" w:rsidR="00BE13CD" w:rsidRPr="0078353A" w:rsidRDefault="00BE13CD" w:rsidP="0078353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5DC1AC3" w14:textId="77777777" w:rsidR="00BE13CD" w:rsidRPr="0078353A" w:rsidRDefault="00BE13CD" w:rsidP="0078353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7FB58D8" w14:textId="77777777" w:rsidR="00BE13CD" w:rsidRPr="0078353A" w:rsidRDefault="00BE13CD" w:rsidP="0078353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7835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14:paraId="2E691C9B" w14:textId="77777777" w:rsidR="0078353A" w:rsidRPr="0078353A" w:rsidRDefault="0078353A" w:rsidP="0078353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would like to introduce myself as a candidate for the position of Fashion Sales Associate at ***. As a highly experienced and passionate Fashion Associate, I believe I can exceed your expectations and increase the sales of your firm with my expertise in Fashion Sales.</w:t>
                            </w:r>
                          </w:p>
                          <w:p w14:paraId="117B416D" w14:textId="77777777" w:rsidR="0078353A" w:rsidRPr="0078353A" w:rsidRDefault="0078353A" w:rsidP="0078353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at ***, I proved to be a resourceful employee. I have worked in close collaboration with designers and customers, guaranteeing an enjoyable shopping experience.</w:t>
                            </w:r>
                          </w:p>
                          <w:p w14:paraId="4089A147" w14:textId="77777777" w:rsidR="0078353A" w:rsidRPr="0078353A" w:rsidRDefault="0078353A" w:rsidP="0078353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take this opportunity to highlight some of my core skills:</w:t>
                            </w:r>
                          </w:p>
                          <w:p w14:paraId="7AFD00D9" w14:textId="77777777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Great communication skills that will help hesitant customers to make a choice.</w:t>
                            </w:r>
                          </w:p>
                          <w:p w14:paraId="57167FCA" w14:textId="77777777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trong negotiation skills that help in collecting payments.</w:t>
                            </w:r>
                          </w:p>
                          <w:p w14:paraId="15314512" w14:textId="77777777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Good organizational skills that keep the premises neat and orderly.</w:t>
                            </w:r>
                          </w:p>
                          <w:p w14:paraId="1E339178" w14:textId="77777777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anked as the top "Sales Person of the Month" by my previous employer for surpassing sales goals by **%</w:t>
                            </w:r>
                          </w:p>
                          <w:p w14:paraId="3B605879" w14:textId="7155A36E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sisted my managers in hiring and training new sales team interns and member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A2EF66A" w14:textId="77777777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lanned and assisted to perform marketing events in the store, like various beneficiary charity and wardrobe events.</w:t>
                            </w:r>
                          </w:p>
                          <w:p w14:paraId="76B04640" w14:textId="77777777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asic technical knowledge in documentation and presentation, which helps in updating records digitally.</w:t>
                            </w:r>
                          </w:p>
                          <w:p w14:paraId="63840E4B" w14:textId="390E36B6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Known to have consistently met and sometimes even exceeded the monthly sales quota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C2535A0" w14:textId="2A55CFB6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roduced sales through optimized strategies like visual merchandising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A8727EC" w14:textId="332B973D" w:rsidR="0078353A" w:rsidRPr="0078353A" w:rsidRDefault="0078353A" w:rsidP="0078353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tudied fashion-forward trends and try to stay updated with current style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E1358AF" w14:textId="77777777" w:rsidR="0078353A" w:rsidRPr="0078353A" w:rsidRDefault="0078353A" w:rsidP="0078353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73E0425" w14:textId="77777777" w:rsidR="0078353A" w:rsidRPr="0078353A" w:rsidRDefault="0078353A" w:rsidP="0078353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my educational background and acquired skill set in customer service, sales, and persuasion, I am confident that I will provide the best of my services to your firm and contribute significantly to its growth. I look forward to hearing more about ***.</w:t>
                            </w:r>
                          </w:p>
                          <w:p w14:paraId="0131DFBA" w14:textId="77777777" w:rsidR="0078353A" w:rsidRPr="0078353A" w:rsidRDefault="0078353A" w:rsidP="0078353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consideration. </w:t>
                            </w:r>
                          </w:p>
                          <w:p w14:paraId="7160A5B4" w14:textId="77777777" w:rsidR="0078353A" w:rsidRPr="0078353A" w:rsidRDefault="0078353A" w:rsidP="0078353A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14:paraId="23C1E101" w14:textId="77777777" w:rsidR="0078353A" w:rsidRPr="0078353A" w:rsidRDefault="0078353A" w:rsidP="0078353A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35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53B8865E" w14:textId="77777777" w:rsidR="002616A5" w:rsidRPr="0078353A" w:rsidRDefault="002616A5" w:rsidP="0078353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9079DE9" w14:textId="77777777" w:rsidR="00960669" w:rsidRPr="0078353A" w:rsidRDefault="00960669" w:rsidP="0078353A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68F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754EF76A" w14:textId="77777777" w:rsidR="00512286" w:rsidRPr="0078353A" w:rsidRDefault="00512286" w:rsidP="0078353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1769A56" w14:textId="77777777" w:rsidR="00BE13CD" w:rsidRPr="0078353A" w:rsidRDefault="00BE13CD" w:rsidP="0078353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E0BC6C2" w14:textId="77777777" w:rsidR="00BE13CD" w:rsidRPr="0078353A" w:rsidRDefault="00BE13CD" w:rsidP="0078353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4D4E182" w14:textId="77777777" w:rsidR="00BE13CD" w:rsidRPr="0078353A" w:rsidRDefault="00BE13CD" w:rsidP="0078353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5DC1AC3" w14:textId="77777777" w:rsidR="00BE13CD" w:rsidRPr="0078353A" w:rsidRDefault="00BE13CD" w:rsidP="0078353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7FB58D8" w14:textId="77777777" w:rsidR="00BE13CD" w:rsidRPr="0078353A" w:rsidRDefault="00BE13CD" w:rsidP="0078353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7835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14:paraId="2E691C9B" w14:textId="77777777" w:rsidR="0078353A" w:rsidRPr="0078353A" w:rsidRDefault="0078353A" w:rsidP="0078353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would like to introduce myself as a candidate for the position of Fashion Sales Associate at ***. As a highly experienced and passionate Fashion Associate, I believe I can exceed your expectations and increase the sales of your firm with my expertise in Fashion Sales.</w:t>
                      </w:r>
                    </w:p>
                    <w:p w14:paraId="117B416D" w14:textId="77777777" w:rsidR="0078353A" w:rsidRPr="0078353A" w:rsidRDefault="0078353A" w:rsidP="0078353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at ***, I proved to be a resourceful employee. I have worked in close collaboration with designers and customers, guaranteeing an enjoyable shopping experience.</w:t>
                      </w:r>
                    </w:p>
                    <w:p w14:paraId="4089A147" w14:textId="77777777" w:rsidR="0078353A" w:rsidRPr="0078353A" w:rsidRDefault="0078353A" w:rsidP="0078353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take this opportunity to highlight some of my core skills:</w:t>
                      </w:r>
                    </w:p>
                    <w:p w14:paraId="7AFD00D9" w14:textId="77777777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Great communication skills that will help hesitant customers to make a choice.</w:t>
                      </w:r>
                    </w:p>
                    <w:p w14:paraId="57167FCA" w14:textId="77777777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trong negotiation skills that help in collecting payments.</w:t>
                      </w:r>
                    </w:p>
                    <w:p w14:paraId="15314512" w14:textId="77777777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Good organizational skills that keep the premises neat and orderly.</w:t>
                      </w:r>
                    </w:p>
                    <w:p w14:paraId="1E339178" w14:textId="77777777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anked as the top "Sales Person of the Month" by my previous employer for surpassing sales goals by **%</w:t>
                      </w:r>
                    </w:p>
                    <w:p w14:paraId="3B605879" w14:textId="7155A36E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sisted my managers in hiring and training new sales team interns and member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7A2EF66A" w14:textId="77777777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lanned and assisted to perform marketing events in the store, like various beneficiary charity and wardrobe events.</w:t>
                      </w:r>
                    </w:p>
                    <w:p w14:paraId="76B04640" w14:textId="77777777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asic technical knowledge in documentation and presentation, which helps in updating records digitally.</w:t>
                      </w:r>
                    </w:p>
                    <w:p w14:paraId="63840E4B" w14:textId="390E36B6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Known to have consistently met and sometimes even exceeded the monthly sales quota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5C2535A0" w14:textId="2A55CFB6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roduced sales through optimized strategies like visual merchandising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1A8727EC" w14:textId="332B973D" w:rsidR="0078353A" w:rsidRPr="0078353A" w:rsidRDefault="0078353A" w:rsidP="0078353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tudied fashion-forward trends and try to stay updated with current style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4E1358AF" w14:textId="77777777" w:rsidR="0078353A" w:rsidRPr="0078353A" w:rsidRDefault="0078353A" w:rsidP="0078353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73E0425" w14:textId="77777777" w:rsidR="0078353A" w:rsidRPr="0078353A" w:rsidRDefault="0078353A" w:rsidP="0078353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ith my educational background and acquired skill set in customer service, sales, and persuasion, I am confident that I will provide the best of my services to your firm and contribute significantly to its growth. I look forward to hearing more about ***.</w:t>
                      </w:r>
                    </w:p>
                    <w:p w14:paraId="0131DFBA" w14:textId="77777777" w:rsidR="0078353A" w:rsidRPr="0078353A" w:rsidRDefault="0078353A" w:rsidP="0078353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consideration. </w:t>
                      </w:r>
                    </w:p>
                    <w:p w14:paraId="7160A5B4" w14:textId="77777777" w:rsidR="0078353A" w:rsidRPr="0078353A" w:rsidRDefault="0078353A" w:rsidP="0078353A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14:paraId="23C1E101" w14:textId="77777777" w:rsidR="0078353A" w:rsidRPr="0078353A" w:rsidRDefault="0078353A" w:rsidP="0078353A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835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53B8865E" w14:textId="77777777" w:rsidR="002616A5" w:rsidRPr="0078353A" w:rsidRDefault="002616A5" w:rsidP="0078353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9079DE9" w14:textId="77777777" w:rsidR="00960669" w:rsidRPr="0078353A" w:rsidRDefault="00960669" w:rsidP="0078353A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080C5B" wp14:editId="2BCEADD1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FF7A1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6FBA956" w14:textId="717AFD6A" w:rsidR="00BE13CD" w:rsidRPr="00960669" w:rsidRDefault="0078353A" w:rsidP="00705E2B">
                            <w:pPr>
                              <w:spacing w:after="0" w:line="240" w:lineRule="auto"/>
                              <w:ind w:left="720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Fashion Sales Associ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80C5B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EEFF7A1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6FBA956" w14:textId="717AFD6A" w:rsidR="00BE13CD" w:rsidRPr="00960669" w:rsidRDefault="0078353A" w:rsidP="00705E2B">
                      <w:pPr>
                        <w:spacing w:after="0" w:line="240" w:lineRule="auto"/>
                        <w:ind w:left="720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Fashion Sales Associat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32EEEB97" wp14:editId="12D0D055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  <w:bookmarkStart w:id="0" w:name="_GoBack"/>
      <w:bookmarkEnd w:id="0"/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6D1A3F" w14:textId="77777777" w:rsidR="009F246C" w:rsidRDefault="009F246C" w:rsidP="0041077B">
      <w:pPr>
        <w:spacing w:after="0" w:line="240" w:lineRule="auto"/>
      </w:pPr>
      <w:r>
        <w:separator/>
      </w:r>
    </w:p>
  </w:endnote>
  <w:endnote w:type="continuationSeparator" w:id="0">
    <w:p w14:paraId="5C2CF0D3" w14:textId="77777777" w:rsidR="009F246C" w:rsidRDefault="009F246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D792A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4F94882" wp14:editId="3A5F4E6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E8E1514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0B1619" w14:textId="77777777" w:rsidR="009F246C" w:rsidRDefault="009F246C" w:rsidP="0041077B">
      <w:pPr>
        <w:spacing w:after="0" w:line="240" w:lineRule="auto"/>
      </w:pPr>
      <w:r>
        <w:separator/>
      </w:r>
    </w:p>
  </w:footnote>
  <w:footnote w:type="continuationSeparator" w:id="0">
    <w:p w14:paraId="01308D2B" w14:textId="77777777" w:rsidR="009F246C" w:rsidRDefault="009F246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58640D"/>
    <w:multiLevelType w:val="hybridMultilevel"/>
    <w:tmpl w:val="066224B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2487AB4"/>
    <w:multiLevelType w:val="multilevel"/>
    <w:tmpl w:val="29DE988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0C91A40"/>
    <w:multiLevelType w:val="multilevel"/>
    <w:tmpl w:val="60E49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2727F8"/>
    <w:rsid w:val="0041077B"/>
    <w:rsid w:val="00512286"/>
    <w:rsid w:val="00574FC0"/>
    <w:rsid w:val="00651A06"/>
    <w:rsid w:val="00705E2B"/>
    <w:rsid w:val="0078353A"/>
    <w:rsid w:val="00884920"/>
    <w:rsid w:val="008D1384"/>
    <w:rsid w:val="00960669"/>
    <w:rsid w:val="009A20DE"/>
    <w:rsid w:val="009F246C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1893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705E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hion Sales Associate Cover Letter Sample</dc:title>
  <dc:subject>Create your Cover Letter using Free Fashion Sales Associate Cover Letter Sample Template</dc:subject>
  <dc:creator>QwikResume.com</dc:creator>
  <cp:keywords/>
  <dc:description/>
  <dcterms:created xsi:type="dcterms:W3CDTF">2022-09-17T11:39:00Z</dcterms:created>
  <dcterms:modified xsi:type="dcterms:W3CDTF">2022-09-17T11:39:00Z</dcterms:modified>
  <cp:category>Retai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